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05188" w14:textId="3453126A" w:rsidR="00EA0645" w:rsidRDefault="00E854AB" w:rsidP="001548F7">
      <w:pPr>
        <w:pStyle w:val="Heading1"/>
      </w:pPr>
      <w:r>
        <w:t xml:space="preserve">Abandoned Dandoran </w:t>
      </w:r>
      <w:r w:rsidR="001548F7">
        <w:t>Cartel Warehouse</w:t>
      </w:r>
    </w:p>
    <w:p w14:paraId="6A0DBA63" w14:textId="33BC9A64" w:rsidR="00902FA7" w:rsidRDefault="006F0A9F" w:rsidP="001548F7">
      <w:r>
        <w:t>This large</w:t>
      </w:r>
      <w:r w:rsidR="00902FA7">
        <w:t xml:space="preserve"> and</w:t>
      </w:r>
      <w:r>
        <w:t xml:space="preserve"> empty warehouse on Dandoran was once used by the cartel to house</w:t>
      </w:r>
      <w:r w:rsidR="00557412">
        <w:t xml:space="preserve"> various illegal </w:t>
      </w:r>
      <w:r w:rsidR="0062184E">
        <w:t>items</w:t>
      </w:r>
      <w:r w:rsidR="00557412">
        <w:t xml:space="preserve"> until it was raided by the local constabulary. During th</w:t>
      </w:r>
      <w:r w:rsidR="0062184E">
        <w:t>e</w:t>
      </w:r>
      <w:r w:rsidR="00557412">
        <w:t xml:space="preserve"> attack, many of the foot</w:t>
      </w:r>
      <w:r w:rsidR="007A0B8E">
        <w:t xml:space="preserve"> </w:t>
      </w:r>
      <w:r w:rsidR="00557412">
        <w:t xml:space="preserve">thick </w:t>
      </w:r>
      <w:r w:rsidR="007A0B8E">
        <w:t>columns</w:t>
      </w:r>
      <w:r w:rsidR="0000469E">
        <w:t xml:space="preserve"> made of an unknown metal used to support the 60</w:t>
      </w:r>
      <w:r w:rsidR="007A0B8E">
        <w:t xml:space="preserve"> </w:t>
      </w:r>
      <w:r w:rsidR="0000469E">
        <w:t xml:space="preserve">foot ceilings were damaged. </w:t>
      </w:r>
      <w:r w:rsidR="00600513">
        <w:t xml:space="preserve">Most by blaster bolts, but some by explosive charges and </w:t>
      </w:r>
      <w:r w:rsidR="007A4672">
        <w:t xml:space="preserve">thermal detonators. </w:t>
      </w:r>
      <w:r w:rsidR="007A0B8E">
        <w:t xml:space="preserve">Each column is spaced evenly at 150 foot intervals. </w:t>
      </w:r>
      <w:r w:rsidR="0000469E">
        <w:t>Chunks are missing from many of them, and none have e</w:t>
      </w:r>
      <w:r w:rsidR="00130EF8">
        <w:t xml:space="preserve">scaped scorch marks from errant blaster bolts. </w:t>
      </w:r>
      <w:r w:rsidR="007A0B8E">
        <w:t>Connecting these c</w:t>
      </w:r>
      <w:r w:rsidR="001416F9">
        <w:t>o</w:t>
      </w:r>
      <w:r w:rsidR="007A0B8E">
        <w:t>lumns together is a set of thinner</w:t>
      </w:r>
      <w:r w:rsidR="00673D16">
        <w:t xml:space="preserve"> -</w:t>
      </w:r>
      <w:r w:rsidR="007A0B8E">
        <w:t xml:space="preserve"> but still metallic</w:t>
      </w:r>
      <w:r w:rsidR="00673D16">
        <w:t xml:space="preserve"> -</w:t>
      </w:r>
      <w:r w:rsidR="007A0B8E">
        <w:t xml:space="preserve"> beams</w:t>
      </w:r>
      <w:r w:rsidR="001416F9">
        <w:t xml:space="preserve"> standing 45 feet off the floor</w:t>
      </w:r>
      <w:r w:rsidR="007A0B8E">
        <w:t>.</w:t>
      </w:r>
      <w:r w:rsidR="001416F9">
        <w:t xml:space="preserve"> Connected in a crisscross pattern, </w:t>
      </w:r>
      <w:r w:rsidR="00205186">
        <w:t>they make using force enhanced jumps more difficult and require greater precision.</w:t>
      </w:r>
      <w:r w:rsidR="00377086">
        <w:t xml:space="preserve"> Light panels are mounted at each beam intersection, but only a handful of them work.</w:t>
      </w:r>
    </w:p>
    <w:p w14:paraId="14525F52" w14:textId="39CED46D" w:rsidR="001E5CDC" w:rsidRDefault="001E5CDC" w:rsidP="001548F7">
      <w:r>
        <w:t xml:space="preserve">The floorplan is rectangular in shape. Measuring </w:t>
      </w:r>
      <w:r w:rsidR="00381D08">
        <w:t>7</w:t>
      </w:r>
      <w:r>
        <w:t xml:space="preserve">00 feet on the long axis and </w:t>
      </w:r>
      <w:r w:rsidR="00381D08">
        <w:t>3</w:t>
      </w:r>
      <w:r>
        <w:t>00 feet on the short</w:t>
      </w:r>
      <w:r w:rsidR="00381D08">
        <w:t xml:space="preserve">, it enabled the cartel to store large quantities of product. The walls, pock marked and black from battle damage are in otherwise good condition. They are made of </w:t>
      </w:r>
      <w:r w:rsidR="00061CFF">
        <w:t>a solid substance, probably ferrocrete</w:t>
      </w:r>
      <w:r w:rsidR="00F75763">
        <w:t xml:space="preserve"> with small portholes </w:t>
      </w:r>
      <w:r w:rsidR="007B587E">
        <w:t xml:space="preserve">spaced </w:t>
      </w:r>
      <w:r w:rsidR="00F75763">
        <w:t>every 30 feet to provide a small amount of light in the space.</w:t>
      </w:r>
      <w:r w:rsidR="00377086">
        <w:t xml:space="preserve"> The warehouse is dark enough that it would be difficult to see the far wall if it were not for th</w:t>
      </w:r>
      <w:r w:rsidR="007B587E">
        <w:t>os</w:t>
      </w:r>
      <w:r w:rsidR="00377086">
        <w:t xml:space="preserve">e </w:t>
      </w:r>
      <w:r w:rsidR="00B41026">
        <w:t xml:space="preserve">portholes. At one end is </w:t>
      </w:r>
      <w:r w:rsidR="00523768">
        <w:t>4</w:t>
      </w:r>
      <w:r w:rsidR="00B41026">
        <w:t xml:space="preserve">0 foot roller door, presumably used for </w:t>
      </w:r>
      <w:r w:rsidR="006B7674">
        <w:t>larger items, and a normal sized door for general use.</w:t>
      </w:r>
    </w:p>
    <w:p w14:paraId="1ACF6EB5" w14:textId="2DF7CBFC" w:rsidR="001548F7" w:rsidRPr="001548F7" w:rsidRDefault="007A4672" w:rsidP="001548F7">
      <w:r>
        <w:t>The floor</w:t>
      </w:r>
      <w:r w:rsidR="00690744">
        <w:t xml:space="preserve"> is</w:t>
      </w:r>
      <w:r>
        <w:t xml:space="preserve"> </w:t>
      </w:r>
      <w:r w:rsidR="00061CFF">
        <w:t>probably also made of ferrocrete</w:t>
      </w:r>
      <w:r w:rsidR="00EF1FF4">
        <w:t xml:space="preserve">, but without a scientific analysis it is hard to know for sure. </w:t>
      </w:r>
      <w:r w:rsidR="00690744">
        <w:t>It shows so</w:t>
      </w:r>
      <w:r w:rsidR="000E1013">
        <w:t>m</w:t>
      </w:r>
      <w:r w:rsidR="00690744">
        <w:t xml:space="preserve">e slight cracks, and the occasional </w:t>
      </w:r>
      <w:r w:rsidR="000E1013">
        <w:t>scorch mark or div</w:t>
      </w:r>
      <w:r w:rsidR="00D46081">
        <w:t>o</w:t>
      </w:r>
      <w:r w:rsidR="000E1013">
        <w:t xml:space="preserve">t, but is in good condition otherwise. </w:t>
      </w:r>
      <w:r w:rsidR="00130EF8">
        <w:t>The overall structure appears to be stable, but no survey has been conducted to confirm this</w:t>
      </w:r>
      <w:r w:rsidR="007A0B8E">
        <w:t>.</w:t>
      </w:r>
      <w:r w:rsidR="00B346EE">
        <w:t xml:space="preserve"> There </w:t>
      </w:r>
      <w:r w:rsidR="001E5CDC">
        <w:t>is</w:t>
      </w:r>
      <w:r w:rsidR="00B346EE">
        <w:t xml:space="preserve"> a risk of structural collapse i</w:t>
      </w:r>
      <w:r w:rsidR="00E854AB">
        <w:t>f the building is abused further.</w:t>
      </w:r>
    </w:p>
    <w:sectPr w:rsidR="001548F7" w:rsidRPr="001548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DA3MjY1MzczMTZS0lEKTi0uzszPAykwrAUATT2U1CwAAAA="/>
  </w:docVars>
  <w:rsids>
    <w:rsidRoot w:val="00092478"/>
    <w:rsid w:val="0000469E"/>
    <w:rsid w:val="00061CFF"/>
    <w:rsid w:val="00092478"/>
    <w:rsid w:val="000E1013"/>
    <w:rsid w:val="00130EF8"/>
    <w:rsid w:val="001416F9"/>
    <w:rsid w:val="001548F7"/>
    <w:rsid w:val="001E5CDC"/>
    <w:rsid w:val="00205186"/>
    <w:rsid w:val="00377086"/>
    <w:rsid w:val="00381D08"/>
    <w:rsid w:val="00523768"/>
    <w:rsid w:val="005523FB"/>
    <w:rsid w:val="00557412"/>
    <w:rsid w:val="00600513"/>
    <w:rsid w:val="0062184E"/>
    <w:rsid w:val="00673D16"/>
    <w:rsid w:val="00690744"/>
    <w:rsid w:val="006B7674"/>
    <w:rsid w:val="006F0A9F"/>
    <w:rsid w:val="007A0B8E"/>
    <w:rsid w:val="007A4672"/>
    <w:rsid w:val="007B587E"/>
    <w:rsid w:val="00902FA7"/>
    <w:rsid w:val="009D7504"/>
    <w:rsid w:val="00B346EE"/>
    <w:rsid w:val="00B41026"/>
    <w:rsid w:val="00D33E6B"/>
    <w:rsid w:val="00D46081"/>
    <w:rsid w:val="00E854AB"/>
    <w:rsid w:val="00EF1FF4"/>
    <w:rsid w:val="00F75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E32F9"/>
  <w15:chartTrackingRefBased/>
  <w15:docId w15:val="{FA7F4194-11E1-4C0D-9C4D-266691009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48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48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77</Words>
  <Characters>1581</Characters>
  <Application>Microsoft Office Word</Application>
  <DocSecurity>0</DocSecurity>
  <Lines>13</Lines>
  <Paragraphs>3</Paragraphs>
  <ScaleCrop>false</ScaleCrop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Cripps</dc:creator>
  <cp:keywords/>
  <dc:description/>
  <cp:lastModifiedBy>Justin Cripps</cp:lastModifiedBy>
  <cp:revision>30</cp:revision>
  <dcterms:created xsi:type="dcterms:W3CDTF">2021-06-12T21:30:00Z</dcterms:created>
  <dcterms:modified xsi:type="dcterms:W3CDTF">2021-06-12T22:06:00Z</dcterms:modified>
</cp:coreProperties>
</file>